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ENG</w:t>
      </w:r>
      <w:r>
        <w:t xml:space="preserve"> </w:t>
      </w:r>
      <w:r>
        <w:t xml:space="preserve">(เช้า)</w:t>
      </w:r>
      <w:r>
        <w:t xml:space="preserve"> </w:t>
      </w:r>
      <w:r>
        <w:t xml:space="preserve">การประชุมสัมมนาวิชาการระดับนานาชาติด้านการศึกษาพิเศษ</w:t>
      </w:r>
      <w:r>
        <w:t xml:space="preserve"> </w:t>
      </w:r>
      <w:r>
        <w:t xml:space="preserve">ครั้งที่</w:t>
      </w:r>
      <w:r>
        <w:t xml:space="preserve"> </w:t>
      </w:r>
      <w:r>
        <w:t xml:space="preserve">9</w:t>
      </w:r>
      <w:r>
        <w:t xml:space="preserve"> </w:t>
      </w:r>
      <w:r>
        <w:t xml:space="preserve">วันที่</w:t>
      </w:r>
      <w:r>
        <w:t xml:space="preserve"> </w:t>
      </w:r>
      <w:r>
        <w:t xml:space="preserve">13</w:t>
      </w:r>
      <w:r>
        <w:t xml:space="preserve"> </w:t>
      </w:r>
      <w:r>
        <w:t xml:space="preserve">มิถุนายน</w:t>
      </w:r>
      <w:r>
        <w:t xml:space="preserve"> </w:t>
      </w:r>
      <w:r>
        <w:t xml:space="preserve">2568</w:t>
      </w:r>
    </w:p>
    <w:p>
      <w:pPr>
        <w:pStyle w:val="Date"/>
      </w:pPr>
      <w:r>
        <w:t xml:space="preserve">วันศุกร์ที่</w:t>
      </w:r>
      <w:r>
        <w:t xml:space="preserve"> </w:t>
      </w:r>
      <w:r>
        <w:t xml:space="preserve">13</w:t>
      </w:r>
      <w:r>
        <w:t xml:space="preserve"> </w:t>
      </w:r>
      <w:r>
        <w:t xml:space="preserve">มิถุนายน</w:t>
      </w:r>
      <w:r>
        <w:t xml:space="preserve"> </w:t>
      </w:r>
      <w:r>
        <w:t xml:space="preserve">2568</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knowledge  from the foundation of the school  learning and expertise and you're becoming an identity                    practice our professionalism and convey experiences to develop the area based community              want to see University determines the direction of the University's operation with a compact but brilliant strategy  small but smart University to be a resilient University to change  flexible adaptation with Dynamic management  constantly evolving to ensure and keep up with the demand and resilient to social change  based on a commitment to create develop and improve quality continuously  integration across disciplines strengthen academics  and expands educational opportunities   University pursues Knowledge from expertise research and Innovation to expand academic Services add value create careers and generate income   1 of the best well-known Bakery with standard quality accommodation plays hotel in the central Bangkok top polling organization of Thailand prototype kindergarten education    with the experiences of more than 19 years of knowledge   from the foundation of the school learning and expertise and you're becoming an identity                 practice our professionalism and convey experiences to develop the area based community               want to see University determines the direction of the University's operation with a compact but brilliant strategy  small but smart University to be a resilient University to change  flexible adaptation with Dynamic management   constantly evolving to ensure and keep up with the demand and resilient to social change   based on a commitment to create develop and improve quality continuously integration across disciplines strengthen academics and experienced educational opportunities   University pursues Knowledge from expertise research an innovation to expand academic services add value create careers and generate income  1 of the best well-known Bakery with standard quality accommodation hotel in the central Banker  top polling organization of Thailand Pole prototype kindergarten education demonstration School office of special Affairs support with extensive knowledge of academic business as a field classroom for students with recognized training courses  knowledge and practice of examinations Arrangement that are accepted by various agencies graphic media and printing service center what is signing and producing at International standard Publications provides knowledge and training courses in Thai food and international cuisine bakeries bars and beverages of Thai cusine entrepreneurs  the dead think differently and there to make it comes true  state university has raised the importance Personnel development to be 1 element in driving the University  developing an environment to promote students learning  along with taking care of the environment for good quality of life University is prompt for learning at all University levels  to create people into potential human capital to jointly drive and develop the nation further           happy birthday happy birthday to you Ada for     for for  are you  Maybe Mulan   well  for let me  will want this song   for      for Hong Kong for   for  kind of come    concrete  for group of this at hand we can retire come come           for for  for         for     lock off  2 grams and I'm going to have   situation um  up                      m  for n  Peter like how m        for  for video for me and you   yes  my for        for  for common group  but he can't obtain contact    for  okay for  mommy and I allow    for for    for    for or for     browser live in now   for       is a package to allow  I  for     top and I match up like    no now a lot yeah   for I haven't yet  colleague at      for a while    for    this is  the top Market   for        for        call now   inside of now a lot how may I direct you   now don't know what  oh my once you've come so far    soup        for    to   why      keep     Washington at   allow me you   I will ship it for some time           for      browser when for for down long bomb dude     long with so you apply to Aquatic              for      for for         for  for  for happy for  party do I have the crop crew for  for the SS behind us and so on for technology signal standing room and tell you   for with next go for   for     for     they can       for      for make not  Last Summer    for  but the room Sumi gives you extra table let me cancel   for that it's a  blackness  for  for for for  education for student with specialist development for for  for for say     for   for  I'm wondering  for         for   for                          once again  is the last day uh and we will spend up only a half day 9 International import them on special education at our University  foreign speakers after the registration you will have a photo session together  uh  uh present their paper and uh Dr Maria I'm going to going to present or give the certificate paid for our over present      the scarf giving what does it mean    because it's like it looks like a gimmick for this year                so maybe Indra you can ask Mr to explain    uh to tell us more about the scarf giving come to the last day it's been a very informative and interesting 3 days and today is is going to be as good as the past 2 days before we start a little light fun this is an endo we're all wondering what the meaning of that white cloth is that you gave all of us can you tell us what it is everybody's wondering what it is     uh good morning everyone good morning everyone here               good morning everyone here all wonderful people here      uh the white when you talk about the white why did something that actually purifies the the the mind soul and everything and white is something an indication of peace  and Harmony and happiness that connects not only people it also connects  heart a soul and all the senses together so we the white cloth is a very precious include that actually connects people with all this blessings so white clothes usually we offer this in our country to I show our respect  show up the value of the people the respect to the people and that actually uh it's a culture that we actually have in our country that's something that we deeply with deeply we have this respect and the uh value that people so with this uh the white usually won't talk about white it purifies the whole thing it when it is beautiful when it is purified the hearts the soul and everything connected  so the white is something that's so special that we give we offer to a very important person so something that uh uh we value and we respect so with this I think that is the hope that thank you so much I've seen you give this many times but I always wondered what it is so thank you so much for that appreciate it we will go straight to our uh session now our first presenter is Dr sirak pong Santee a lecturer affiliation   faculty of Education the contractor see March of eighteen University  um  when you're ready Dr sudak we can start the proceeding      18        good morning everyone my name is I am Alicia in special education program faculty of Education and now I am the director of special education center University  our Center is first is early in 2012 program that we take care of a little children  with special needs aged around 3 to 12 years old and the second unit is  day service center we take care of uh the person with disability who is 15 years old to 36 now we have 36 years old to do their vocational and uh do uh Independent Living scale in our unit  but today I will talk about another unit  in my special education center this is called disability Support Services you need this unit is take care of student with disability   quality is in our University and this is the journey that we accommodate until they have at work in their life so we developed transition to work for student with disability University    the background of BSS you need was a officially established in 2010 at that time um Thailand has education person with Disability Act 2008 that gives opportunity to all people to access  at school and also University so the Commission of higher education  have to implement this law in all uh Thailand University so they well DSS  Center unit at that time is 1 of that  so    our duty is to accommodate University student with disability to be taxes fully  in studying in higher education  but before 2010 how are you University have already include still dealing with we surely impaired coordinate with um  foundation of the blind at that time the foundation give us 1 t-shirt to be in our University to accommodate uh students  uh to make the materials right like uh the Braille book and the uh translate B2 text text to bail bail to try everything find the t-shirt that come from uh foundation for the blind we have to do all things by our own so we start to accommodate first thing  student with visually impaired and according from that law  University open through other different type of disability come to our University such as uh hearing impairment difficult disabilities um  intellectual disability so they can access into our University in different faculty in our University  so at that time we spend much of the time to like making the guideline how to accommodate different type of disability in  University I think this is what so challenges for us not only for the blind but all of this  and the big challenges is the attitude of the lecture did not have a confidence that they can teach especially for University student uh retailer they not have confidence    that our student with disability so we have to many many projects to uh how to give quality services to our students       as I mentioned that is lot of students with disability um in many faculty in 6 faculty in our University so as the SS that under all the faculty of education maybe sometime we have a difficulty to contact with other so in 2018 we have First Comm   uh from the administration level this committee is come from the wise Chancellor to uh who take care academic things  the team of 6 faculty is a member  uh director of uh special education center is the secretary so uh we have um this committee do like a supervised  implement the law into um uni work our University they take care of the number of the student uh the type of disability that can access into our University act so on everything so we can work as a committee to  do   BSS unit uh that on on around our University   um look at this picture so you you you can see that our the first that set up DS and we are busy to do like um how to look at date how a student can graduate on time   something happened when 1 of our student with hearing impairment have to do that internship take on the third year uh normally the program we will send the student  for internship but at that time uh these students study in marketing program in faculty of management   all of hearing uh student go to another province to do internship  so for the student he cannot he could not go to another Province without uh starting to predator or some someone to help them in that so the Lexa go to the SS and said that you some workplace for this student to do his internship so this is the first time this is go out of the university and go to that the name of the local business is toffee wholesale  this is the local uh business in Korea Korea is the nickname of see man  and we go to the owner and to the manager and talk about our student and we just like a discussion how student can do internship in his company  and we have the way so we spend 2 and 3 days in that uh company with their student  uh like a training how to communicate with other people in the company what type of uh job that he will do in that company   um that is such an exciting time exciting time for us because I don't know what what uh the the business do we don't know because that we are the  but after that he can   internship so uh this uh company send them into like a stock so they do not do much communicate and have routine words like take a stalk and uh report to the 8 of the uh of this of that section install it can pass  that day so this is the uh major consideration for the   to prepare the student with disability all of child abuse before they do their internship and practical  so we can basically have to move to the business the school the anywhere that our student do that internship and practicum  sold in 2024 Aaron 22 we got the fee find that from the University to do the project  this project is aimed to promote employment opportunity our student with disability by increasing the potential of employment 3 activities    Activity 1 that I mentioned before so we go to    core idna with the lecturer and with the workplace how what is the job descriptions that the student will do when they go to the practical before they go uh maybe 2 or 3 month through our treatment before they go to that uh please our schools and uh  so we have many uh molecular and for us we accommodate or to be like um  make a collaboration and this is 1 of your school of the BL this is School of Dubai at Quran I can call you man so uh the the lecture go to the principal go to the teacher and again to supervise our student they major is in English they do teaching English and uh  to go off the blind     work activity during Best Buy  this project is collaboration with the social Innovation Foundation what is the social Innovation Foundation uh this is for Section 35  of uh empowerment personally disability    that said that when you have when the business have their employee  people  they have to have   uh people with receiving 1 the money of 1 person to the to the Fine to go to the fun  but if you don't want to give the money to the fund you can do other things in section 35 like to give the like um uh tra job training job training for uh people with disability so the social Innovation Foundation  uh they can contact with the company and get the position job position to do like a job training for hours University student with disability and they get salari by the SS take care of  uh what was and what to do what to practice in our uh University in the picture that is uh the officer of a social so come from that department to uh give uh 2 days cried the light of the student section 35 what you will do what you will uh that time  okay now uh not only for student we have uh 1 graduate with autism  and do our uh Coffee coffee shop we have coffee shop  our University now he worked in that coffee shop and   do like  and have got way from section for 35 section oh this is another Activity 1 I just show you that not only to send them to that workplace  for student with uh which visually impairment we do like orientation and Mobility when they do practicum during their internship in the workplace also not only the lecture but we have to do to prepare them to work in that for their internship    and another activity  that we have done is uh occasional training vocational but because we think that not all the University student can go to uh not higher in uh government official or private business so they have to uh practice the what case in our scale maybe they can own their business and earn their living by their own so we uh as for find date from the office of Social Development and human Security in our province to do the project to train our student uh for example this first is about making a cradle from a little closet  or we go to the um    coffee and how how they make coffee how they uh  use uh like a drip coffee bye        and this is for um excellent memory and they planned vanilla vanilla plant that use uh I scream and any maybe drinking stop drinking   uh we aim that uh when they go to have experience about this they can thing about it what they can do or or of the uh business owner is can Inspire them not only during this but we have many many characteristic to   there that business    but as you know this is the background all of 3 activities is only maybe uh we give them experiences the big experience for all student but when you  paying about that they get a job they have to prepare individually because student with disability have their own life own way of life or in family that very different from others so we think DSA think that maybe we have to uh create the system that more individual for them so in 2024 we received funding from the Office of the national economy and Social Development Council for their fiscal year on 202  and the cabinet Flagship project and there the national strategy for lifelong human capacity development they stop Master Plan Focus on Workforce enhancement and promotion of sustainable employment  that's such a long name but this is a strategy plan of national strategy plan so we developed transition system to support still then with disability at noon like to see man   to uh to their journey toward employment     1 thing that we get is not only the skills that have in our University that maybe they learn in to be the English teacher  or anything but when we go to the employment 1 Thing that I have her to Dr Leah yesterday they should have self-confidence you maybe some of our student is very very  code uh the echo academic thing but when you they go to the workplace that different  because the environment at uh the workplace is different from the universe City  so first thing that we think is maybe we have to make a strong mind  for our student so the first activity we invite speaker  uh like  make our student strong mind how they can understand themselves what is the strength what is the weakness of   and maybe we can say this is a like a soft skill or how they make that uh confidence in themselves  after that we invited speaker to  uh train them about to write their own ICP or individual carrier plan so they can first they can understand and they can make  the code is very important um um push them to set to go go when you studying in the University and go when graduate and what job that you will do only latent things  uh on this training I think uh the result is very interesting  um met some of our student is not like to be the thing that they learn in University  for for example um   the English teacher they were in in in Virtual degree in in English  expect that I would like to have   my own coughing shop  and maybe I can talk to International uh people that come to my coffee shop idea so maybe many dreams of our student in through that  when we develop ICP  so  as I'm at DSA oh maybe is Only The Graduate is graduate but my dream is maybe another thing how they can balance the dream and and real estate what the thing they learn what their family and what they would like to do to maybe look back to the skill ability or anything that they can do  set up the realistic go   after that I talked to the computer center for what for to do like a like a um  back office uh we say that m is  to do like a system computer system through the ICP can go through this system they make it on computer and DSs can uh see it and maybe after discussion we compromise the or anything they go into  computer of like um on on on 1 of their web page that you see so we set the manual and get uh our student to do ICP on computer  so we started not only um before 2 or 3 fire internship but I start now we started at the first year when you come to the first year you have to go to this system look at what is your   for the for your study what is your goal for employment or for your job so uh thank you for uh computer center office do this for us     and Activity 2 is building the collaborative works   network is very important uh if you know the workplace for the network they know us I know you so they can make like  uh  give the opportunity for our student so we build a collaborative Network for employer Liberty uh for student with and graduate student also trade student to uh this is the offices have uh 1 is for your time the way is Zelda definitely sell the car but they are the the to be my uh to be our Network because so your that home rule  they have the employee with with graduate with disability in  he's in the in their business I for hearing impairment for  for physical disability 1 and they need more they need more in in that business and I try to what why you get our student in our in your business so they you by the law this is the important not do it by the law but  diabetes   welcome    disability friendly by by their heart not by the law sometime when we think that that law that uh like a compulsory for the business is and the reason is is very strange for that and maybe if I have uh the proportion is sufficient no no more to come to our visit but this is not so I think is 1 of the um  based   company that we learned from them and other is uh the library for the line  office of Social um development and human and human security uh the school for goodbye the special school for uh student with uh intellectual disability in a highlighted seat map so we have all Network that in our   problems   and the third 1 is to preparing all of the system have to implement by our DSS so we start to create ICP DSA uh follow up that ICP  and we go to have the activity with our Network  so this is like a system like a system to uh to start at the first year until they graduate      the results answer that we thought is we have the system for individual   for individual uh student with disability uh we can look at   more more more than uh to give the activity for all of the students but we care for individual more individual for them   for the recommendation when we develop ICP projectile I think the person that very important is their parents and family not only the lecturer the the DSs and the student because our student rely on their family especially uh the student with autism so parent  their family to talk about how is the the future's fought them and how the plan is how to paint each step for them   and to develop individual transitional transition to work it Bop process  we should have the Le uh the vocabulary and business impact because we have to know what the business needs and maybe the lecturer until in 4 year in University may be the lecturer help us to train them that  skill before they go to the workplace  and the last thing is we have to training job coach skill because when we do uh the transition system  BSS at DSS at accommodate but for job coaching is  more than that we have to know how to um  horrible late with family with workplaces  so uh we have to train this skill for our uh DSS officer so 3 things maybe  can uh improve the transition  uh to work system for our University   so now maybe you have any ideas the story that I  uh thank you have told you yes thank you Dr fantastic  presentation we learned a lot from that uh so you don't have time for question and answers because our timing is very limited but if anybody has questions can talk to Dr Siri Lac afterwards thank you so very much a big round of applause for Dr Siri lock thank you very much thank you for       our next presentation is actually a video clip from the United States presented by Dr rampai sukun Institute of human development University of during us  uh if the team is ready you can uh start the presentation thank you very much     absolutely everyone my name is I'm so grateful to have this opportunity should be    I would like to tell you a little bit of my background I used to be able to use a disease entire and I also had early  University today I would like to talk about a transition   School to  but before I start I'd like to address you all and the information that we share you said   I would like to share the most up-to-date information my audience today policies have been announced every single day and that we   okay let's start  with excess  what I found was Heritage resources and their lives to prepare height and support parents in transition I found multiple resources but they all have some information in common  the resource explains to parents about the spatial education law or idea  basically the resource informs parents to know their rights and they charge right the resource usually addresses something like  what's going to happen when children with hearing loss go to preschool what service might they be eligible for  who will be their service providers how can they receive the services  what is the least restrictive environment what are the school options  all this information will be described comprehensively because this is what happens need to know what parents needs to know before the child goes to preschool once parents know this information in general do you think they need to know information that is specific just for the child  my question is who will specifically answer these questions to the parents like what's going to happen when my child goes to preschool how will my child be supported what services he or she might be a little bit for who will be his or her service providers  how can he or she received the services what are the school options for my child  the answer to these questions will be discussed in an IEP meeting by an IEP which includes students general education teacher the teacher of the death speech language pathologist an educational audiologist especially the parent who is the most important person in the IEP team in the IP meeting the IP team including parents will discuss and identify what would work best for a child when he or she those 2 preschool  I would like to highlight the word disgust it means parents should have some information about what they would like for the child to be in preschool before attending the IEP meeting so parents can express their needs to the team not just attending the meeting and listening to what the team tells them what is the best fit shop my next question is  how can the parent receive the information to prepare before the IEP meeting as I mentioned  most of them are available online early interventionists can also provide these resource to their parents to help them repair for the transition as well  ah for children with hearing loss there's another document that is paired with an IEP document it is called a communication plan many of you may know that people who are never heard of hearing has a variety of how many case in modality  some case receive information through sign language and convey the message through signing right through their auditory at visual input  and verbally Express the needs  I met 1 student who comprehends information from reading and she sent her message through others by writing what I'm trying to say is there is a wide range of communication modalities that people who are different heart of hearing are using they are all individualized there we can't assume that all kids who are deaf do sign language we can't assume that our kids red clay implantation we understand what you said and verbally tell you what they need  trustyou selection we as professionals have to consider each child's preferred more of communication  we need to know for example how can top team receive information through Visual or auditory how can that not communicate with others signing speaking or writing right with the parent about the school selection and that is the purpose of the communication plan that is aligned with the child's IEP  I would like to stop at this point and highlight some ideas that you could Implement in your daily   if you are a professional who works with young kids and families during their transition you could provide a resource that is comprehensive and unbiased  to support your families  the resource my address something like what's going to happen when your child goes to preschool what is your child's primary mode of communication  what are the available School options in the region  and School contact is also a must   the resource can be a guideline that simplifies transition process step by step for parents to go through for example communicate with their current service providers visit schools talk to teachers or school principals and explains about the child's unique needs look for a program curriculum Support Services School cultures and environment accommodations and modifications opportunities for the child to interact with peers for example the resource should not be your opinion are your experience the idea of this statement comes from my research study in 2022 to prevent thigh parents it is because if a parent meets 3 professionals there are suggested parents based on their opinion  3 professionals have 3 different opinions this makes the parent very confused a good resource should include facts or accurate information that parents can receive have time to think about and make a decision about the child's school placement on or because they have enough information to consider and make a selection not because you tell them which school they should go to  back to the idea law in the US  this law focuses on providing children with disabilities with free and app public education in the list restrictive environment I know these are all law languages right and what do they mean we have to go through each work what element that is considered appropriate and what is the list restrictive environment  this term refers to the environment that presents the fewest language and um communication barriers  although the United States have effective newborn hearing screening system  comprehensive early amplification and intervention  high percentage of kids will receive cock implantation at early ages schools for the deaf still exists in the country because the US government have to provide a school with the fewest communication barriers for students with hearing loss we know that the most hearing parents would like um to take the child to a regular school you spoke a language and try to pursue hearing amplification quickly Plantation devices  this is not only in Thailand but in many countries around the world however I would like to encourage you to bring the concept of the least restrictive environment from the American law to consideration before you have a conversation with the parent because there are so many components to promote School achievement for students with hearing loss we have to consider is that's how fully equipped to be successful in the regular school and be able to learn from that environment   is that school fully equipped to support that child's academic achievement   is the family informed about their responsibilities that are aligned with their expectations   if you are at an early interventionist make sure that your cases are ready to pursue significant steps and succeed in the school environment  if you are a specialist make sure parents received information or support reviews pros and cons of all available School options for parents to make a decision with confidence  if you are a school principal or School staff make sure you know each child's needs and plan for providing accommodation and modification for them   if you are parents  collaborate with schools and service providers   valid information to help you set realistic expectations all right I hope you gained some ideas from this presentation in terms of what you can change or utilize in your daily practice to support families and guide them through a successful transition within challenging situations if you have any questions or if you're interested to see an example of parental resources and guidelines IEP or communication plan you can contact me through my email and have you to share the information I have with you and thank you for having me today  oh wow not live so she doesn't know that we're  applauding her thing so I'm going to take a video of you applauding her 1 will get can I have an Applause for Dr Emissary please  thank you very much         from Russia knock on  Russ    neck reset presentation from Special Education Center University it is my honor to invite this presenter to share their valuable insight and fighting with us    with a warm welcome to acetan Professor Dr Sam patelin                                             on it       good morning audian  1  a development audio books and effective technology device answer it for and handicapped  or under a private this disability  uh because  I am Alexa  uh forgot on  I have trained teacher      who work as a patient needs to call  more of them  uh they uh many day uh I think they easy to look for uh it is audio book uh forgot on the salai audio book so for buy handicap the term audiobook someone may be call opting book its original in 19 dirty with government program created by by reader we at the bed in the trucking book block  in 1970 the term are they all come into you are they all concept I'm ANH hiep Le pick radio player  audio or book coverable in many form in coding record  CD MP3 and download digital and uh uh payroll in Hardware device different UI different   what it are your book and on the old book either recording of a book  are there any of the competitive just keep Garden every while reading up Charter version a the book and audio book had been available in the corn and topic rivalry  and to raise 10 to music shop I've seen the 1930  uh many year we can look for audio book somewhere rivalry and music shop     audiobook is recording a text being breathed spoken audio book have been able to for and public rivalry to the rather Act 10 music shop many year for many spoken upon were made prior to the end of video concept now DVD compact and download audio book Auntie 1980 that the medium begin to attack book retail and then book retail start repaying audio book on audiobook rather than in separate did  many year alcohol we can look for maybe in uh uh only the big County in United States  uh   are a pinch book did the original book print book I've been able and the physical book uh maybe   it had built heck I've been by the uh paper  advantage of the vintage book record uh but add on the white book it easy to share and no power   are there uh the event has printed book cannot be easily to copy have paper uh uh uh to a copy it on book it really hard to copy and it cannot easily to carry we have to look for uh Facebook in  um more roller area and over area there are no rivalry in Thailand uh only in the City on University they have a rivalry and many book  and uh nowadays a uh an electronic book of version  uh  I've been booked maybe PDF file we can read uh electronic Dy that is a expensive device because uh it's separately for    uh we can get    uh uh audiobook the new audiobook eat uh many format nowadays we have audio book in MP3 or some format the author can use in the application   our window   uh audiobook  but now there are many computer there are no CD DVD ROM if someone I give my student who depending could be a teacher in my client and many people have to reach  for homework 1 or the old book and put it in City room  but now home uh to make uh body or book be check at uh  Microsoft Window a big are typing with so forecasting uh uh really someone to keep so many uh people you computer 5 to make audiobook  uh audio or are you are they can provide benefits check out in good convention in book and uh independent hope ranquist we can learn and uh listening  Lincoln and were uh vocabulary skill uh we make them your phone for apply individual art will add second language uh Dot learning disability and selecting reader       uh audiobook or the new format audiobook can uh in mobile phone or tablet mobile phone maybe I or 8 iPhone uh the media they them in the iPhone 8 why over and enjoy or something uh application talk back sometime we can put MP3 in sumati we the classroom many our Word document file can you in this    uh because of lack of lively black up book no book no diary in Lula area and over area  I I to make my student to make a are they all book or take weak Institute audio book   mobile Ford or tablet   the thing that we concern maybe there is uh uh some book we cannot it have a copy line but luckily Thailand and I used to draw uh allow the people can make media for the handicapped  no copy  uh in Thailand it just about uh  uh for audiobook is not uh it it can accept uh audio book I think it benefits for the student for a teacher to learn at it can make Microsoft uh at Google Document application for the big and typing been we we can  it uh the mobile phone can play it  I will I show you some my student  uh  uh to show about the how to use           in Thai            the   hello my name is   and we talk about voice over  voiceover is a screen reading that we can use by finger we can use it in our iPhone   and this program for   children with special needs or people with    uh visual impairment   and voice over is easy to use because it's combined with iOS and can you use the application that come with iPhone  it can correct easily when you  turn on the voice over  and you also can correct the word  the voiceover can explain to you everything including picture  like these pictures have the tree the door the door   the Turning controlling features you can use the things figure um fingers to control in front of the screen   next I will show you   how to use voice over   oh           to  start voice over you tap on setting      then fight the accessible   features  you will see voice over on the top tap on           next    we will see how the voice over works mhm   coming           from      Magazine from  clap for me may Allah how voiceover works next I will show you      how to use it in Facebook app       as this menu not this time   Facebook    Facebook large along hey boy then we will try   to use voice over to read a book for us   company    for   my  so          for    okay we can use IP uh uh iPhone with io8 or Samsung audio uh Android we call the same it talk back but now   a brand change to be Google Assistant it can really take it can really take to be so it benefit for the  I think on pupil old man uh people they can read and put the EF your phone and uh have got benefit from the but my work my lizard uh forgot on training people to make media make uh because uh if we wait for the auto people to make media for Maybe not uh not uh concern with so how train people or maybe someone student uh our Primary School can record from computer or mobile to be  so many any many 10 year or the author Maybe have the tech document can you in mobile phone io8 with an open it to be uh did are you why control based Android talk back we have uh which rivalry be caught with for the government to uh attribute the Rivalry normally but               okay uh thank you for your attention the audio books is something that we all should look into thank you so much for your presentation sir       let's get ready for our next presenter                       cell  our next presenter      is assistant professor Dr chawa p*** faculty of Journalism and mass communication  please welcome to Stage Dr teoh pain thank you very much let's have a round Applause for Dr sang pit and for Dr Sharon thank you very much                                                        so good morning everyone so as of assistant professor Shah University thank you  so actually um it is I'm going to present about my project the project it will we make it as a team from uh the different universities in Thailand like um University and need Das National Institute Administration  uh development all right so uh it is about the developing the Kalam on media literacy monitoring and digital intelligence question or Primary School students so my area of the focus is about Primary School students  it's a little excited here so um for the introduction so as you like nowadays um today I should um children's are growing up surrounded by um media and digital um Technologies digital environment so these 2 is not just a part of the learning environment I also like embedded in that daily life so um like oops and in the same time as you see here from the picture you know it's also like not only the opportunities that the children facing but also like the risk that they are facing as well okay like for example um um like uh the Privacy cyber bullying and also like things about online   so that's you know the the reason like why we are doing you know this curriculum  the goal of uh the developing of our colleague Kam is to equip the young learner with the ability to critically engage with digital content from the early age so we should equip them with the early age so that's why we are you know trying to you know develop the that help the teacher to you know  Empower them with digital literacy and media literacy skill  um yes the objectives the objective of the project is for Diva lava practical and evidence-based curriculum  that integrates media literacy media monitoring and digital inter intelligent portions as we know DQ like as you know like DQ has been embedded in you know uh the schools not only like Primary School um also secondary school and in the University level so um this campaign or this project is funded funded by Thai media fund or in Thai we call 2 blood Pilots okay uh it's um in the last year project so um this um project the curriculum was developed under the consultancy project developing media letter Tracy curriculum for primary school education  um talking about methodology of the methodology here um in the methodology we have uh the Cal calikim design approach which uh studied like the documentary analysis analyzes for um 6 um here the case the 6 case studies from UNESCO command Sense Media um DQ Institute media smart e safety and also like we focus on the context like Thai context in um the primary school you know context in Thailand then uh we have uh the framework that we are going to explore which is like media literary racing monitoring and digital intelligence culture rdq pillar so these are like 2 pillars of our our project then um   we are trying to to you know um tell the students development level promoting experiential and emotionally resonant learning such as like digital storytelling um selves exploration and media analyst like we are trying to push them to to to um have a skill of um critical thinking skill once they exposed to the media in the early age and then we also have a focus group discussion with the experts who are from the academic areas are really relates to um Primary School levels like for example people from um Ministry of Education  and also um for sure we are having like we were having a focus group discussion with the teacher who is going to be who  the the 1 that used the the curriculum um we want to make sure that the the curriculums accuracy at age appropriateness and contextual relevant then after we have the um click column we had it like um kind of experimental we had a pilot test with School uh in kanabi province okay it's in the yeah what well my uh if I have to say like why we pick up Gabby because the geographical context and sees socioeconomic status context quite you know differences in that area so we try to um implement the curriculum in that kind of number province which we um collaborate with Gary primary educational service area office 1 or even type because so powerful and we also like 2 wise this curriculum and also the pilot implementation by Office of the basic educational Commission   so we have like uh how many 30 Authority teachers you know leader that implement the the trial without curriculum   okay let's talk about the fighting what we have here um starting from like uh the case study comparison this table is a summary of the comparative analysis so each of the document here um brings uh the unique strengths of how each of them empower uh media literacy and digital culture you know for the the the the kit in the same level that we are working with so these insights help us shape a well-rounded context our project      and you know this is a summary from the expert in size as we mentioned about um the this group discussion and the expert Insight information quite interest and very very useful for uh our development of the curriculum the most useful here I really like I might say that it's you know really like helpful for us is this word the learning package because like once we had a discussion with the teachers with the primary school students they were asking us like  are you like loading me more work in the schools we were trying to say that no we're not going to log more work for you but then please help me how we can help  so at the end they come up okay they come up with the the the word learning package ready to eat they say they exactly use this word ready to eat click column so later we trying to to to we're trying to develop a ready to eat for the teachers that facilitate them to um Empower or equip the should the children with a media literacy and digital intelligence quarter  then we also focus on this uh this is also really interesting School space unique media literacy I mean like em IDL is Media information and digital literacy so the schools face a unique midl challenges but students share comments psychological development needs so this is what we share what what they share in common with a different context of the school  part of that uh M ideal and EQ can be taught using non digital methods promoting critical thinking through online activity offline activities sorry so it means that with that different in you know the context of the school and also uh the level of um socioeconomic status of the children we cannot say that with these different with the poor level student has a chance also  to um the challenges are issued the crisis that we you know that nowadays we are facing and you know online media so what happened even like this type of the school we also need to equip them with that midl and DQ skills too  so uh we're trying to you know from that uh finding the way to help the teachers  teach them once they face that how the carnal life survive with the situation spend the last thing is um here from the expert critical competency as a foundation  so uh the experts suggest that developing critical skills is a key fostering student resilience this is a word that I like to remind resilience in ever evolving digital world so this is like um the  suggestion from um the experts inside so here is the a little lamb that we have developed so we had it in um e electronic form and also we have you know like a book a small book but these are for teacher as a material this is like the the thing that I mentioned ready to eat this is like the ready to eat that may help the teacher to um equip the student with  media let's try and also uh digital intelligence portion skills and they will be able to uh monitor immediately  all right what do we have here is uh media literate in this Sub in this curriculum we have 2 subjects here media literacy and media monitoring and digital intelligence fortunes so these are the PLO so um you know to further summary for the recap what we want to do is to make them able to monitor identify unsafe media to be uh also um performed the media literacy competencies and also uh demon Proficiency in digital skills and intelligence so we apply Bloom text  text and Mommy to be the basement of the curriculum development and these are the list the list of curriculum learning outcomes categorized by the core area competent so we like try to up uh adapt what we need to talk to that also psychological development and that you know daily lives    so this is the example here uh yeah it's in Thai but I let me like I have a quick introduce about um the the activities the example learning activities for subject media literacy and media monitoring so what we have here is uh like for example we have um the the activity for the the the the the year 2 student so um the objective for teaching year 2 students  we are trying to make them identify the unsafe media content so that's why we we develop that and as I mentioned earlier about ready to eat or learning package so we provide this you know structure about the teachers need to use like for example uh the content of of the thing that that they they they need to teach and also the process of teaching okay and also we have also developed the material for the teacher to to to use and at the end we also talked about this will be evaluation to facilitate the teachers to to to see like whether like that teachings experience achieve or not okay so this is the example of the material that we have decide for the teachers here they  we're trying to make it friendly to the teachers and in the same time for the the children to in order that like once the teacher access into our material they have to do is just print  used with the the the children  okay this is another example so this is um learning activity for digital intelligence quantum this so this is for the year 3 so this is a teaching about here  emotional type of emotions and then it we link it to uh the Emoji that they might face in online world so we make them like you know uh give them the situation like case study and ask them like which of emoji you can use for this case study       and after that we had a pilot so this is the example of uh the the the teachers they all are very cool teachers and very active teacher so they apply this to their class um uh in in the different as I mentioned earlier these are the first the first um picture is a school in in in how in the city while the right hand side your right hand side yes is in school in around the border of Thailand okay so the evaluation like from based on pilot implementation the student chose wrong a critical thinking about the media they know more about the media then uh they have a higher awareness in digital safety and improve understanding of ethical content creation so um the teachers noted High engagement in Practical uh applicability of the content  so in conclusion wow uh the media literacy and digital intelligence quarter are essential for foundation of children's Digital Life so equipping them with these competencies not just educational but it's safeguard Safeguard as they face ever changing digital environment  and this curriculum provides a practical model of early intervention of digital education   with the property show training community support it can be scaled nationally and extension of AI literacy is also recommended to prepare students for ethical interaction with emerging intelligence Center um Technologies when we talking about teacher training where actually this is the first phase of uh the project the around um October last year until December we had the teacher trending and it's you know it's really like what I see from that project hi teacher there are really inspiring for pushing that students to be equipped with uh media and digital literacy because like they really concerned a lot they are so active about that before I finish my presentation I have Court which is like from the book in the innovator's mindset Empower learning at least Talent and leave a culture of creativity they say here technology will never replace greater teachers  but technology in the hands of the great teachers is a transformational so this is uh if you are interested in our curriculum you can scan here from uh the website of time media fund and I also have the copy here  all right so       thank you Dr hiropon your presentation every year is absolute excellent thank you so much much for sharing with us I really enjoyed it I think we have something that you wanted to present to our uh Dr Venus can you take over                                            anyone who uh who wrote a water bottle yesterday you can speak is up at a subject at the back of the room  thank you uh anyone who cross a water bottom yesterday you can pick it up at the subject at the back of the room thank you  uh  QR code okay right now we're going to have a short break and it's going to be a QR code who did not scan it earlier please scan and do that right after scanning after maybe 5 minutes we'll start with the next procedure thank you very much       for  for   for  for          so upon  if you're interesting   in the curriculum of the social work on you can contact her directly  and asked for some sample    and then so everyone can contact if you interested in her curriculum   for     right Dr de are you ready yeah okay all right let's go to the next uh session our next presenter is uh     oops      sorry about that a few changes I got  all right  on stage Dr Donnie validates from the vice team from the Manila University please start your presentation thank you      uh hello good morning everyone so again I'm Dr dhoni saludes uh I am the vice dean of the Manila Central University College of Optometry and uh I am here on behalf of Dr John Laurens artist to present our uh the result of our study entitled uh effectivity of Optometric vision therapy and uh Rehabilitation among patients going to select uh clinic in color I can see the Philippines  so uh for students special children and diagnosed vision problems can significant the impact academic performance so we all know that 80% of uh what we know is being acquired through the eyes so any problem related to Vision can actually affect the learning performance of the students so difficulties with eye tracking focusing and visual memory will result problems in Reading writing and concentrating in class  vision therapy helps enhance these skills often leading to improved reading comprehension  reduced fatigue and better attention span  so it enables a student to fully engage in learning without the frustration caused by visual barriers and this could result again to better academic performance  and academic achievement Optometric vision therapy is a customized non-invasive treatment program they signed to improve and strengthen the visual skills and deficiency   it goes beyond correcting eyesight with glasses or contact lenses  focusing instead on how the on how the eyes and brain work together to interpret visual information so vision therapy is particularly beneficial for uh those with binocular vision disorders  it means there is a deficiency or a problem in icoin and movement problems or visual processing difficulties or the ability of the brain to interpret what is being um sense by the eyes so by addressing these issues patients can experience a substantial Improvement in Daily functioning and quality of life so the objective of this study was to determine the effectiveness of Optometric vision therapy and Rehabilitation among sense in a select vision therapy clinic in the Philippines so this is a retrospective study which was conducted at huarez Vision Center the again located in koloa can see the Philippines wherein 101 uh patient records were studied and uh we focus on conditions like amblyopia meaning uh when we are talking about ambliopia this is actually a condition wherein there is a blurring uh blurring of vision which cannot be corrected uh fully buy glasses or contact lenses  and it is also that attributed to idc's to be smooth or misalignment of the eyes the perception problem or the inability of uh the uh the child or the person to uh a certain distances and visual motor issues so the the result of the study the re uh the study revealed that most uh patience underwent Optometric vision therapy and Rehabilitation where children aged 6 to 9 years old and most of them are female distributes moose was the most common visual condition which is followed by so cases showed notable Improvement in visual acuity and the perception while patients with this traismauer and significant but it had they had significant uh gains in uh the perception so I hand coordination accommodation were in when we are talking about accommodation this is the ability of the ice to Focus when we are shifting our gaze from distance to near and vice versa    uh and convergence uh problems also showed positive outcomes  particularly in motor skills and visual uh focusing so most patients with the perception issues demonstrate that significant improvements ministerial disease so in conclusion overall the findings support that Optometric um therapy and Rehabilitation are effective interventions for improving visual conditions and enhancing patients with a visual function the findings also highlights the importance of the inclusion of optometrists in the team of professional as in the Department of Education  sadly in the Philippines the department of education does not uh employ optometrist in schools I don't know here in Thailand if you have a optometrist since who are uh who can actually diagnose uh um we uh we should relate that problems which can can affect the learning of the students  okay so recommendation so optometrist and Optometry students may use this study as reference to better understand  the effectiveness of Optometric vision therapy and Rehabilitation and managing conditions such as um Lithia the business the perception difficulties I hand coordination issues accommodations and convergence problems  so patients especially those with special needs and their uh parents can gain better understanding of the underlying visual conditions that may be affecting their daily life and academic performance  So This research emphasizes that ovt and Rehabilitation can significantly approval visual function enhance uh quality of life and support learning development so other health practitioners are also advised to consider vision therapy as an an surgical option for conditions like extra business  so teachers and parents May refer their uh students to optometrist for vision valuation  particularly for those who are not performing well in their class roll out this unrelated learning problems the Department of Education and may consider hiring optometrists as part of their team so these are uh sample vision therapy activities which can uh enhance the  the visual efficiency of the students like uh the 1 that you can see here so these are examples of vision therapy that can enhance the convergence uh the IRB in use to treat um libia  and uh other uh problems related to vision  so these are the sample cases uh we just included the uh sample cases regarding stabus it's because we cannot visually present  Improvement when it comes to the perception problems  and the others as you can see here uh this child has a problem with uh the alignment of the eye which can actually significantly affect their learning such as when they are reading okay so as you can see there is actually significant Improvement in some cases we still need to uh provide glasses uh correct the underlying uh vision  uh problem first the learning the learning efficient first before we can do this and therapy it and it enhances actually the results   okay so again vision therapy is not just for children so we can also uh perform uh Vision the therapy uh for adults  so again this is non surgical procedure so it's um less invasive as compared to uh surgical intervention  so  so with that uh thank you very much and again uh I'm happy to be back here in Thailand   thank you very much                                                     thank you very much Dr Donnie I'm sorry all the planning stage I'm just so nothing but that was a very impressive uh  um presentation and it's good to see that today we're going to be hearing from the Philippines and we're talking about Optometry because the last few days it's been about here Erie like your hair loss and all that it's very nice to have something different for been a different few days so thank you for so much for your presentation  uh hand a round of applause for Dr Danny please   our next presenter is Dr Kyle  Dr Kyle Joseph mituna from the M minis Manila Central University thank you so much            whenever you're ready            my          a good day everyone so grab I am Dr K Joseph matatena Ali optometrist in the Philippines and representing an Affiliated in Manila Central is it the College of Optometry  uh for D9 International Symposium on special education I would like represent my case study entitled clinical assessment and management of a patient with article visual impairment or CVI secondary to cerebral policy with microcephaly focal epilepsy and gdd  uh this case is in partner with my colleague Dr Maria Angelica Santos  sorry in relation to time it really let us Define what this terminologies are  sight and vision  site is the ability of an individual to see clearly crystal clear to see things in the environment and the Integrity of the organ which our eyes on the other hand Vision Vision as a complex process wherein an individual well we'll see things clearly and followed by understanding what he or she is seeing  combining these 2 with proper coordination an individual with normal process of sight and vision able to cope and to grow in the society  scientifically and clinically 80 to 90% of the characteristic we have  or we obtained are the results weak accumulated  uh sorry our site envision our Behavior are the results we accumulated in using  our eyes our eyes has the big contribution to our growth and development as a person like this child even as what we are now is the is because of the sense of seeing and understanding  and now let us further discuss the definition of CVI or called cortical or cerebral visual impairment CVI is a brain-based visual impairment caused by damage to the visual pattern our visual processing areas  of the brain  next would be CP or cerebal policy it is quote as brain disease causing paralysis by this uh meaning refers to the damage to the brain that causes loss of muscle control just like for example a cerebellum is damaged fine motor skills such as writing typing is affected   next what is microseal it is a medical condition in which the cursor circumference of the head is smaller than normal   what is focal epilepsy it is referred to the electrical and clinical manifestation of seizures  that arises from portion of the brain  and lastly is the gbd or Global developmental delay it is the significant delay in 2 or more developmental domains  such as motor skills speech and language cognitive social emotional development and daily activities gdd uh those with uh diagnosed with gdd are not considered with intellectual delay so the further discuss about CVI it is says that CVI could be temporary  permanently visually impairment caused by disturbance of posterior visual Pathways and occipital lobe of the brain the degree of neurological and visual impairment depends upon the time of inset  as well as the location and intensity of the insult    so here in the slide these are the common causes ethology of Pediatrics   the highlighted uh terminologies which part of my case the patient here will be having hypoxic ischemic encyclopedia infections seizures and toxins and drugs   for the incidents of CVI according to skullzi and good for  CVI is recognized today as the primary cause of visual impairment in children in the First World countries  in which Advanced Medical intervention are available to infants and children  uh in the Philippines there's no published articles or records with regards to the numbers of CVI patients  for the prevalence it says that 70% of kids with cerebral policy have CVI and according to any uh according to every studies articles  uh 64% of kids with CVI have epilepsy 72% have developmental delay 20% have a testim and 20% have genetic anomalies  these cases those with CP gdd autism there are still remaining numbers which are underdiagnosed with CVI so in diagnosing CVI to help us to further evaluate and proceed with diagnosing an individual with CVI these are the guidelines or checklist in assessing CVI condition we must undergo patients to have eye exam that does not explain the child's profound lack of visual attention we must conduct case history taking  with any neurological condition associated with CVI and for us to further evaluate we must see the presence of unique CVI Visual and behavioral characteristic   so what are these uh behavioral unique characteristic of the CVI  these are the 10 Visual and behavioral characteristic of CVI  first they are very strong having strong preference in colors red and yellow  second they have a need for a movement to elicit or sustained visual tension  third visual latency when we say visual latency they have lag or delay  fixation of objects or Target  baseball field preference and fifth is the difficulties with visual complexities meaning of this uh patient with CVI they are we we wanted to avoid them in crowding crowded areas  due to crowding phenomenon so if the setting or in the room the things must be in storage area because the contrast is very important to them  sixth is the light gazing and non-purge gaze so patient will see we are a very attentive to light blinking lights 7 difficulty with distance viewing   8 absence of typical visual reflexes  example blink to touch between eyebrows blink to threat meaning when the kids are in France when there is an approaching object to them like touching your fingers on your forehead the initial reflex is that the kid or the infant blink or close the eyes however with CVI they tend not to blink their eyes when there is an approaching uh objects or threat to them difficulty with visual novelty when we say this um they having difficult is to respond to a new object so when you present something new to them without uh detention they could not easily fix it to that new object  10th absence of visual guided reach  and after getting the checklist of the 10 um Visual and behavior character we must undergo them to functional vision  I just wanted to compare what is visual function when you say visual function it answers I got it and when we do functional Vision to see V patient they must understood and answered I got it and how I used it it is very important to them to measures how well a child uses his or her vision the perform routine tasks in different places and with different materials throughout the day   for my case I just want to have a disclaimer later I'll be showing my patients face so patients pictures photos are consent and sign that would be presented to this um event only so in this case I'll just run through it so during uh this is a case of a 6 year old male diagnosed with CVI secondary CP which focal epilepsy microscopy and gdd  so in history during the perinatal period on the fourth month stage the mother had chicken and there was no any medical intervention intervention was given the mother had only 1 visit of ultrasound on her 7th month  and the child was born full-term through normal vaginal delivery  the Midwife in charge noticed that the umbilical cord was wrapped around the child's own head and observe of discoloration   on the sigma on the sixth month of each child he was rushed in the hospital due to seizure and was given fob barbital drug  just tap the seizures  doctors recommended having C CT scan and the results shown with CP or serial blood policy secondary to microseal and hypoxia the patient under the encyclopedic refraction and resulted to mix a stigmatism and the and the doctor diagnosed the patient with CVI so in preliminary examination conducted uh in this case it doesn't we did not use um any letters ships numbers as a tool for Target uh Vision we use a measurement of a toy which size as 80 cm in height and 50 cm height for the near visual Equity taking  the patients uh an AED meaning no glasses  right eye on both eyes patient able to perceive the target it is CM toy at 100 cm distance and for near both eyes patient able to perceive toy which having 15 cm height at 50 cm with the patients current prescription or habitual correction at with power of the right eye plus 200 with -400 a stigmatism  access 180 and on the left I positive 150 with -200 a stigmatism access 18 the patient able to perceive at the size of the toy which is 80 cm at 50 cm and at near the patient able to perceive the target 75 cm other preliminary test was conducted pupil size are dated in nature which is MIDI under normal elimination measures 5 mm swinging flashlight test having no signs of Marcus gang I forgot to write down that the patient also has smooth or smoothe full gazes however we observe nistagmus of the ice fungus of the moscopol what i is having pale background well delegated optic disc  blood vessels are thinner and pale after this we conducted objective refraction  uh on the right I we that we have the net value of Plano with -600 stigmatism and on the left I -00 negative 400 a stigmatism access 180 and the patient was able to perceive a small toy at 150 cm distance so for us to determine as well if the patient has CVI this is the example of checklist  uh to determine that the patient is having to diagnose the patient with CVI and also we also adopted a uh the last first day we discussed The Shining oh this is to help us to further evaluate the functional assessment of a patient uh low vision this is a shining Oak which is a tool adapted for Filipino children  to assess growth and developmental milestone from Civitan Asia research in Institute  so this um management or uh activities will be suggest uh suggested schedule a variety based on the child's capability so for the assessment uh patient have found out diagnosed with CVI based on the visual and behavioral characteristic  caused by hypoxia microscopy focal epilepsy and gdd after visual objective refraction resulted to mix a stigmatism on both eyes  significant amount of Correction was seen on the old prescription compared to the result of static retinosis  this is due to the fact that the child under gun cyclopen refraction during  functional visual assessment was done and resulted to 11 over 19 which compiles the characteristic of CVI patient 5 developmental areas have found out that there is a significant delay smooth Pursuit revealed full in all cases however of tasks period to pay for those background and tenure vessels that usual   patient has makes a stigmatism on both eyes and confirmed a condition of cortical visual impairment  for the management we suggested to retain the eyeglasses and have strong color preference observed may be developed Upon Time by exercising and present different colors aside from preferred color yellow until such time that the patients range of known colors will widen  also observe proper guidance of the given schedule of activities  for both develop developmental of eye brain and motor coordination for now there is no treatment or cure for cortical visual impairment however early intervention Vision rehabilitation services and educational vision can help to ensure best use of available Vision function  for some children with CVI vision gets better over time but everybody is different  so this was the actual um  methods that we have with the patient so Pikachu is the bigger size and the other yellow Target is the near visual equity um Target  as you can see the patient is also very attentive more focused when there is a shining material or object and during uh this uh a static retinoscopy the patient was lying on the ground the CP because patient um always scrolling moving and not very attentive during the examination  even without sight there's still Vision so thank you everyone tap and clap  thank you very much Dr Kyle             our next presenter is from the Philippines as well Dr Brian yosua bernado from the College of Optometry in the Philippines whenever you're ready whenever you're ready Dr Brian                                   hello good morning everyone I am Dr Brian Joshua Bernardo a faculty from Manila Central University College of parametry and Manila Philippines  I'm here to present a clinical case study titled clinical assessment and management of a patient with accelerative retinal detachment secondary to retinal capillary Emmanuel  before we start the presentation I'd like to acknowledge my co-author John Patrick Bernardo  so to see the flow of the presentation    we'll start with the introduction so some terminologies and the definition of the positions  the patient's history  clinical findings diagnosis and management and the key takeaway from this case study  so first let's define  this 2 terms are umbrella under   visual impairment okay so according to the wh we can classify them by either the virtual Equity the clarity of vision or the visual field the extent of what a person can see  for Low Vision their Clarity of vision should be equal to or worse than 2070  and for visual for their visual field it should be less than 20°  so just to put it into perspective for those who still remember this reading chart on the right    so that's called the snail and chart  so those who have eyeglasses maybe in the clinics you saw this chart but nowadays we use digital charts right so for a person with low vision even with glasses or contact lenses the Target that that can be that they can only see  the Third okay from the biggest letter  now for blindness it can also be classified through the clarity and the extent of their    but the difference is it's okay again for the clarity of vision for a person to be categorized as blind   not all blindness are equal okay when we hear the term blindness the first thing that comes in mind for me personally back then I just closed my eyes and I think oh that's blindness I can see a thing  but not all not all people who are categorized as blind are the same okay so some patients that are categorized as blind they can really see a thing okay it's Pitch Black  some can still see light  and some can still see some detail but it's for very large objects okay so according to the World Health Organization for a person to be categorized as blind when we check for the clarity their Vision should be worse than 2400 okay again for context the big letter e on top that is 2200 for a person to be classified as blind you should enlarge that e more than twice that's the only thing that can that they can see okay and for their visual field the extension should be less than 10 degrees  now that we got that settled we'll go to the conditions of the patient     so the first condition that the patient is suffering from is retinal detachment   I'll only explain that cuz that's what our patient is suffering from   so retinal detachment is a condition wherein the retina of the eye the inner layer of the eye detaches from the middle layer from the core okay so there can be 3 types of and tractional for our patient she had excavated so extra native retinal detachment happens   when there is a fluid buildup in between the layer of the retina and the layer of the choroid okay and that fluid buildup pushes the retina away from the core is causing the detachment  now what causes that fluid buildup   so it can be a retinal disease it can be due to trauma but specifically for our patient it's because of a disease which is   the retinal capillary Emmanuel blasto   this is a rare condition wherein there are 2 more formations on the failure is of the retina okay now or syndrome when we say non syndromic it's just rch by itself there are no other underlying conditions with it but the more common type of rch is the syndromic and particularly rch that is syndromic is associated with    the 1 H linto syndrome this is 1 of the rarest conditions genetic conditions in the world it only happens for 1 in every 36,000 Birds okay so if there's a 100,000 here  there might be a possibility that only 3 of them have vhl it's that rare in the Philippines there's only a handful of recorded cases for vhl and we haven't diagnosed our patient with vhl yet but we suspect that she has the vhl and the reason for that is because   I'll go back to rch  rch if it's non syndromic its age of onset will be between 20 years old to 30 years old  the signs and symptoms  but if it is syndromic its age of onset is earlier okay our patient is only 9 years old    at 9 years old she was already diagnosed with the retinal capillary hemoglobin  so it's  a big possibility that she also has the 1 HP Lindo syndrome  now vhl is very concerning because  it doesn't only affect the ice it also affect other organs  so what happens with vhl we have a specific Gene called the vhl gene   so if you have the syndrome your vhl Gene is defective it's faulty   the function of your vhl Gene to suppress tumors okay it suppresses tumor growth unfortunately if you have that syndrome there is a high risk or you are at a high risk to develop tumors at the following organs the cerebellum the retina of the eyes the spinal cord adrenal glands pancreas and kidneys okay and the life expectancy of this patients are 40 to 50 years old only  okay so it's it should be diagnosed very early   now let's go to the cases 3 of the patient back in 2020 the first sign that the patient or the mother so from the patient is that she has an IBEW  specifically her eyes are turning outwards   but the patient herself  had no complaints for her vision so she feels normal she can see she thinks she can see clearly so her mother didn't bring her to an a doctor to check her eyes in 2021 patient was brought to an optometrist due to blurring of vision  but they were referred to and of them due to a suspected retinal coloboma    prescription glasses were not given as they have been told that it will not improve her vision  due to financial struggles the next I exam that the patient has had was a year after from 2021 2022  patient was examined by an opthalmologist that was also referred to a retinal specialist because of a rare condition   at this time  patients complain is already severe bearing of vision I highlighted the severe blurring of vision just to see the fast progression of the disease from 2020 the patient feels that she can still see clearly you can still see properly but in 2022 she are having struggles with her vision that her mother notices she has slight bruises on her arms and legs because she's always bumping on the sides of objects   2023 at last she was brought to a retinal specialist and on 2023 she was diagnosed with the retinal capillary hemoglobin   at this point her left eye is already blind totally blind and she stopped coming to school she came from a mainstream School but at 2023 just stopped coming to school because of her struggles usually and on May 10th 2024 the mother because in 2023 she was  suggested to have a surgery for her rch  so in 2024 they decided to get the surgery but unfortunately the surgeon will take up to 6 or more months before the procedure   so the the mother look for other interventions so that her child can go to school okay  so let's go to the findings    unaided visual Equity at far is 22002 Ft remember the chart earlier The Big E she can only see the Big E  gets close at 2 feet  this close to her okay on her right eye and her left eye can't see light there is no vision on her left eye  during refraction is also showed that she has a  refractive error of plus 7 sphere combined with 275 cylinder axis 20 but unfortunately the prescriptions didn't help it made her vision worse right so the doctors decided to not give her any prescriptions     for the pupils right pupil is still reactive to light and when looking at near unfortunately her again her left eye already so it's not reactive to light or anything or any stimulation visual stimulation and she also had another phenomenon a very rare phenomenon in her left eye which is the Hayman Bill chowski phenomenon so it is a type of nistagmus  monocular and establish only 1 I has the Jitters or the jerk and the jerk looks like this her eye moves oscillating like a sine wave from left to right and right to left okay this phenomenon can only be seen after years of development of a profound visual loss okay   her visual field  so that's why she's always bumping into things  she has no peripheral vision and even though she still has central vision  still very poor      for the diagnosis again she was diagnosed with excavated retinal detachment for and blindness  we haven't put vanilla in the syndrome in the diagnosis because there should be further tests   to make sure that she really has that condition   for the management  number 1 patient education on how to cope and adapt to daily living with her visual field loss and severe burning of vision again  we need to give pointers and suggestions when it comes to her ads the activity of daily living  because with her Condition it's very hard even just to leave everything  number 2 RBI is a NGO in the Philippines resources for the blind Incorporation so they do counseling they do assessment management and even job opportunities for the visually impaired     number 3 of them just referral for urgent treatment of her ocular disease so the surgery should be the top priority because eventually her right I will also get blind if won't undergo the surgery number 4 she also she was also referred to an internist and oncologist for the suspected vhl  so we need this 4 test are we suggested this for this confirm if she really has vhl number 1 is the multi genetic testing if we see that she really has a faulty Gene  that we can really confirm that she has the Von hippo in those syndrome  if not if Gene testing is not really that accessible we can go with the ultrasound the MRIS if they found any traces of tumors on the other organs then we can really highly suspect that she has vhl and lastly low vision 8  we gave them we gave her a telescope for far for spotting objects and an electronic magnifier at near unfortunately electronic magnifiers are very expensive so we actually improvise an electronic magnifier for her so this is   uh that is Patrick my brother  so for the unneeded distance VA again she can only see the biggest letter at 2  but with the telescope she can see the second line at the normal distance okay so that's a very big Improvement for her   at near she can only read that near without any AIDS at 4 in with very big letters but with the magnifier she can see the smallest letters even though she is  looking at very near at the magnifier but instead she can still see the bigger letters and she can still write read and write with the improvised magnifier  so the improvised magnifier will cost around maybe 2,000 to 3,000 that   but the conventional ones they cost 15,000 to 20,000 Okay so a very big to cost reduction and the good news is she's actually back to school right now she got her confidence back okay but she's still in the mainstream School  but although even though in the mainstream schools she can still  she can still read in right now  so I leave you a code  but it restores Independence dignity and the ability to live life with purpose and confidence with thank you thank you very much it was a very good flow nothing to be nervous about very flawless excellent and made us look at people with the blindness in a different way thank you so very much  this is what a very interesting Christian stations next presenter in the presentation   the the study of prototype ties finger spelling animation for running on smart for buy phones please keep warm welcome as item Professor Dr W put at a sign University of Technology Thailand is welcome                 for                    following up         I mean we're going to          good morning everyone my name is  I confirm University of Technology before I present I would like to uh thank you that they found the Chan in Thailand and Dr maliwan  today I would like to present this my list  uh about forget on the development of I think failing that 3 event for teaching individual colon Thai sign language in topic research the study of prototype time finger spelling  animation for learning on smart mobile phone  Communication in uh this world is important as of every day but the people with hearing impairment can be challenged and effect the quality of life this is because the communication different from the people who can hear most people use speaking listening  rating and writing to communicate   in concerns they have in the video often use sign language and rely on visual cue  because they cannot hear sound Thailand has  100,000 people  with highly environments accounting for approximately 19 29 of the total population of person with disability  today I in the support people who hearing impaired for example voice to take technology  allow spoken to be turned into check is Stanley with help their individuals conversation in real time  this is specially used in online learning  where communication is often I challenge of uh all death student AI can also Converse to be to sign language to deep learnings on quality helping to link spoken language in sign language more effectively in addition AI can turn sign language to take or sport inwards     improving communication between hearing impaired individuals and authors  AI may be a tool that helped equality and reduce communication barrier for people with hearing impairments this is study for cut on the potential and limitation of current technology to decide approach AI based sign language interpreter this study in the first phase Tech that for applying AI in design to system and are suitable to align  the development of sign language interpreters         the thigh scripts are writing system juice for Thai language it in quotes 44 consonants letter and 16 warwell symbol that can be combined to 32 different over your voice and for tone marks  there are also other special marks used in writing I think spelling was modified from American singles spelling by kin k and has been used until today    this is the size in based on ddn's ddn is this national network  uh really useful in turning hand landmarks into sign language they can understand the complex pattern between 21st point on the hand such   oh no      such as uh  how finger bent and how the hand rotation dnns also works with different hand shape and camera angles because they learn from a lot of example mark them more flexible also DNN Network  well with tensorflow and can be export introduced in website with the 2 tensorflow.js so they can the political right and in the browser without needing the server    Lisa's team is uh 1 prepare the video for 6 time script  example or a or is a in uh American spelling finger spelling  B is booming my entire finger spelling   J J is Joan in time finger spelling  m m is Mama or horse in thigh finger spelling ah ah is not in Tinker spelling  the view the view is woven or ring in tight finger spelling 2 this AI by natural Network with the program teachable machine  train AI hand Landmark for machine learning and 4 egg part the model in the website or mobile to be uh interface by tens of 4      this is uh the work for for   the Alisa stream  and now  the analysis results by 1 Way Anova to study the different of satisfaction score among prototype the results show that    in between group sum of square equal  quite and which includes some for  uh equal 20 uh no 32   395 and if I uh equal 0  27   this indicates that uh no set this call significant difference certification in the 6 prototype daily so is this prototype is suitable and aligned with the developments of sign language  the thigh finger spelling can apply this prototype to use DD work   and I think if uh we train the AI for 44 letters it can use this AI  interpret the letter to tie finger spelling and vice versa thank you for attention   thank you very much that was very impressive learning sign language here as well that's really nice we really are getting a different breadth of work here no so thank you so very much doctor yeah                      may I invite our next presenters um Miss piima 1 more and Mrs kanduang more from The Drew kale central school in  thank you very much                                                                                                                                          so they call and good morning ladies and gentlemen to introduce myself I'm pamo a teacher working in inclusive education program in dual higher Secondary School Pam  for example good morning my name is and I am also working as an inclusive here in Bhutan thank you          uh we are here to present you about empowering a child with General policy through vocational class before we present our paper let's go to the school statistic our school is a higher secondary school where we provide the service to children from great  till 12 no school we have 700 children and from 700 children we have 15 students who are children with disability we have children with several policy autism Down syndrome and intellectual disability  so let's look at the case profile of our child if you look into developmental history he was born at 32 weeks crawled at the age of 2 years walked when you were 4 years old and he was diagnosed with cerebal policy  if you look at his strength painting he is good in football too   uh he plays with his class team and most of the time he is the goal keep and sometimes he plays as the midfielder  then he finds joy in cycling too the challenges he have uh histograms with writing as he has fine motor ISS he has the problem with gripping the small object he also has written speaking issues  the support we give from the school we give physical therapy to him we provide life skill activities and academic he attends the functional curriculum and he attends the vocation class        uh well see out here is the condition that affects uh the the posture and the condition of the uh balance of the child and uh sorry people see impacts the motor skills  communication and sometimes the cognitive development of the child that's why they require um support therapy therapy and understanding for individual like us so that's why we have our case study is going to highlight about a child living with cereal policy and learning laundry resist  practicing traditional painting and then and earning an income during the trans to independent uh living and work   we all know that a child with disability will be not able to exceed in the academic so we thought of starting with the vocation education so why vocational class for our children number 1 booster of the self extreme it builds up their confidence when their friends are in the mainstream shedding they attend the bookstore class and they get the extra skill and they are aware that they are not only getting the academic skill but also the vocational skills so it builds up the confidence of the child  it's also enhanced both mental and physical ability of the child  it also helped in the social interaction because they have to work in the  and when they walk in the team collaboration is there and there is a communication skill so the talk with each other and their communication skill improves too  not only that we also cater to the emotional well-being of the child when such activities the introducing the school it supports the mental health and emotional stability of the child not only that the vocational skills helps the child to be independent self line and in future we are preparing them for the job   so with this we started 2 basic or 2 pre vocational activity we started with the laundry service and the traditional painting  why did we go for the laundry service our school is the residential school where 50% of the students light in the School and our school is also uh 1 of the school in Bhutan which uh gives us service of Bhutan Bachelorette program so most of the time the children are engaged in the school activity and they don't have much time for the laundry so we thought that why don't you take advantage of that when they don't have a time for washing their clothes why don't we provide the service so we took that initiative and we charge a minimum rate for the service they get from our children and we open the bank account for our children whenever provide the service their accounts get filled up   after doing that on what we felt is that we are not only providing the service to the that we are fulfilling our Kings vision the vision of producing killed independent and responsible individual it's a small initiative but it is going to impact for the long term so benefits of laundry class it develops the fine and motor  in our school when we talk about the laundry the laundry is not done only in the machine  washing is not by done only by the machine but we have to do by our hands so their motor the fine motor uh skills are developed their and it also helps in the cognitive and organization skill because laundry service is a structured method which they have to follow so it helps in the cognition and organization skill  and they become responsible they know every Thursday and Friday the laundry day and they have to be ready for that 1 the sensor into a sensory issues are also ignited and blocks the social skill because they have to take the laundry from the mainstream children and they have to ensure that it is given that their children so it helps them in the communication skills too so how did we started the procedure we started looking for the external funding you got the funding and we bought 2 washing machine missions and 1 dryer why a dryer in our area because our school is located in a place it's known as a rain pocket area and in summer it rains a lot and we don't have time  we there's no sun to dry the clothes so we brought a dryer too for for the service which we are going to provide  the child start in a structured method what they have to do and they had learned the skill of washing drying folding the clothes are in the clothes and even the service delivery  and the second pre-process now which we started is the traditional painting why traditional painting if you look at this building this is the traditional House of our country even if you build a house with the Mint or the concrete it is mandatory of our policy the country's policy that it should have a church of culture and the painting of put on witness painting so we thought that we'll start with the traditional painting  there is job market in our country          uh why we uh we have traditional painting and our uh School is it also reflects our commitment in preserving cultural values to gross national in uh Val gross national happiness not only that it has many impact on uh office the child living with a cable policy uh it has  uh significant um enhance in pattern recognition through   symbolic and repetitive elements not only that it also helps to build the creative skill for the child who is living with terrible policy as he was able to communicate um and do self-expression through this traditional painting not only that he was also able to gain  uh fine motor control and also to be able to have uh imaginative thinking which contributes to the creative skills and this also contribute to the work skills because the child was able to learn things like um completing the tax on time not only that he also uh develops the patients while doing all the this vocational so that the traditional painting also uh  gives uh the child to enhance skills for income so we have started the child there he has started from the basic uh tradition ending and gradually the child was able to produce the refined techniques from uh Technics of the traditional painting which impressively the child was able to Showcase his skills Beyond school and even earn some income from his painting so um from this case study we would like to see that as many researchers presented here the child was able to um develop physically and also he was able to uh improve his fine and gross motor enhancing coordination and physical endurance  not everybody of us are mean to be doctor or scientist we need somebody to light the bulb when the doctor cannot see  so that's you that's USA and also we are able to um find cognitive growth   the vocation that we give so cognitive growth through uh cognitive growth we are able to boost problem solving and focus by reinforcing sequencing and memory for the child and through the vocational we are also able to have Emo uh emotional empowerment which built a self-esteem through Hands-On success and provide a sense of propose and   not only that uh skill Improvement whereby the child is able to learn the um skills in laundry and traditional with increased productivity and creativity and economic employment we were all able to  C Income generation through Boost itself steam by the child who is living with cerebral policy and improved Financial Independence as well and social interaction for this child we see many um involvement in the teamwork and improved  uh communication appropriate communication skills which promote uh inclusion and peer peer learning so finally what we would like to see here is that through uh this vocational steal to the child we are able to have Community inclusion highlighting it not disabilities as somebody earlier mentioned that we need to focus on the strength of the children who are living with disabilities this will help to strengthen the social acceptance and belongings        so let's look at the challenges we faced it's the accessibility we don't have big rooms where the child gets individual learning spaces so this is 1 of our challenge another thing is the funding for the materials when we learn traditional painting we have to buy the paints  and we don't have much fund for that 1  on top of that we don't have trained instructors in law school at present we have a teacher who knows the basic of additional painting and he is uh teaching the child or the children what he had what he knows so what we feel is that is very important for us to have  train structures in the school  the recommendation is that it's moth to have a vocational training in schools it is very important to have a vocational instructors who are trained and make sure that accessibility and continuous mentorship is there and implement individualized training plans and assistive technology so look at this is a beautiful place it's known that song in our language and 1 fine day you have already seen our child is  by the house owner to pin the both the 1 find the our aim is that not only he will be painting the house he should be included in the fourth painting also and thank you very much  thank you very much teacher per and teacher can you from ban for your we are wonderful presentation and  our next speaker is very very famous specialist uh from the USA um please welcome uh Dr Ron's radio from the USA But on behalf of uh Dr Ron presentation uh kundra to help us   uh explained   his work                             are you ready         this is more nerve-wracking than present than being your host because I have to present on behalf of somebody who's very very good  Dr Ron beer is from the United States and he's an intern teacher in the USA and I've personally met Dr Ron  uh he has come to Thailand  train special education teachers in English so that they can actually teach the deaf people how speak English so he's come here many many times as Dr malavan will no uh and it helps so many people so let's hope I can do justice to his presentation    of the 400  okay we're talking about employment of the disabled of the 472000 disabled people of working age in Asia 1/3 are are employed low 28% employment rate for disabled workers in Asia's Aiello 25 Asia Pacific countries have quarter systems for hiring bled workers 472 million working aged persons with disabilities are unemployed or underemployed  Philippines 57% of people with disabilities are employed Vietnam 30% of people with disabilities are employed China 84% of people with disabilities are employed China's quarter systems team affect  Thailand 76% of people with disabilities are reported to be deployed in most the agriculture sector  India 36% of people with disabilities are employed  reasons youth with disabilities do not work lack of awareness accessibility discrimination stigma limited policy and enforcement limited education opportunities transportation and logistic barriers lack of confidence and lack of adversity sales   now the types of employment for workers with disabilities what is it sheltered employment supported employment open support employment and open inclusive employment here are some photos of Asian workers and study programs as you will see in different fields  types of employment for workers with disabilities what are there sheltered employment as segregated workshops are tailored support and accommodations limited production supported employment integrated settings specialized support and training supports in finding jobs and specialized training open supported employment fully inclusive employment where workers are recorded on a trial basis by schools and agencies until fully hired and then again finally open employment a fully inclusive with minimal training or salary reports now we're talking about open supported employment what is that workers begin prevocational orientation and pre and primary school and high school students are retested for vocational preferences  student visit places of work and meets the workers students select the top choices for placement and is allowed to volunteer at these places  at least 1 day per week the last 2 years of high school a work study program starts with a student works part time at the selected job during the last 2 years of high school work work hours increase the student Works half time in their last year of school after graduation a funding agency case the employer and agreed wage for the first 2 3 months with the written agreement to hire the worker if they are successful on the job  work experience enables young adults to what start in preschool work awareness well Elementary School introduction to professional work aptitudes and interests that documented and cultivated with visits to work sites work-related vocabulary is introduced in high school subjects are taught using examples from work sites of Interest  develop practical skills and information that are applicable to their intended professional pathways gained insight into corporate culture and expectations simplifying the transition from study to job to Future opportunities demonstrate their strengths and to some misconception about the disability learn about their talents interests and opportunities for personal and professional development  here's some photos of students working in different jobs  as you can see it's from different parts of the world uh and  you're trying their best and learning and you know they're pursuing what they want to do    and the final Message from Dr Ron and I I agree with this work is love made visible thank you very much and I hope I made adjusted to Dr Ron thank you to Dr Ron  yeah      all right while I'm while I'm still on stage uh I would like to say a few words on behalf of    the foundation for the deaf under the role of patriot of her majesty the queen from our chairman Mr susanann chotika Satan from a darling Dr maliwan Thomas sang and for myself we would like to thank the University faculty of Education  under the great leadership of sorry  of associate professor Dr Venus Sutton dean of Faculty of Education interested in University  the entire team here at the faculty of Education has done a tremendous job starting from the registration to putting all the teams together when you come in flawlessly each person knows where to go it's given uh a bag register and look at this every single day we've had flawless  and for this I really would like to thank the team above let's give them a round of applause without the team above today would not have gotten very well  from on behalf from all of us thank you so very much another round of applause for certain District University faculty of Education     for 1 more thing uh this book that everybody received 175 pages the team back there worked night and day to finish it so that we could all have this so thank you so very much for the team right we come to the last part of this presentation of this absolutely wonderful Symposium that we had and we learned so much before we move forward I would like to invite Dr maliwan to the front so that she can give  uh certificate to all of our foreign presenters thank you very much most    so we will  uh I couldn't try to uh    the name of the presenters and we will present the certificates giving   hearing from Bhutan                for    call               Mrs susheela Guru and Mr Yeshua gashin                              Mrs Pima wangmo and Mrs candu wangmo         actually it was the same as uh for   or susheela you had to come back together sorry I'll send him a separate 1 so if you can just hold that yes   for Mr why I'll send it yeah    uh can I have the certificate back yeah yeah I I'll change it for you yeah I'll change it for you just for the photograph yes        can do                  can do to me       hello             next Dr John Sherwin Dean                           need Dr Carolina            sorry       Dr Caroline Farah                                        Dr Chen        Dr Jennifer Lin Winola                         Brian                       Dr Brian yosua Bernardo                                      okay   Dr Kyle Joseph munia the               okay Dr Donnie saludes        you can       Dr Mugen                 second         Dr hiroko furuta                      Dr ozawkie miwa                            speaking Dr furuta  you've got yours ready right so yeah on behalf yeah      no this is for Dr miwa        doctor for a can you accept the acceptance for Dr Prasad please thank you         okay                        assistant professor Dr s Pitt children ratke            assistant professor Dr chawa horn                   okay  a sin Professor Dr W wood with data son    okay             associate professor Dr can we find              I'm not sure if uh is here the hall   no okay maybe okay if any errors on the certificate please let the team know and we will correct it for you  so that ends our award ceremony for this so Dr maliwan please close this absolutely wonderful symposium yes   take     so        my email     ladies and gentlemen as we close this meaningful symposium I want to thank each of you educator  researcher policy maker parent and my beloved student and especially my death friend and student  over the past session we have explored how to better support children with special needs how to better support children with special through every stage of life learning living and working   the idea share and connection made here    a powerful reminder change is possible when we work together  let us take what we have learned and continue our effort  Beyond this room  your dedication is through driving force behind the inclusive and supportive education thanks once again my friend for being here safe trip home and see you next symposium thank you very much  let's have a go together and the stage please can we get together for a group photo Dr maliwan do you prefer can you go on stage and we all meet you up there   I think middle over there you want to have it on the stage yeah on the stage can we have all of us please come on this to take a photograph to remember  absolutely wonderful they talked to Venus    please come on stage       hello how come    so let's call the photographer  to    some can stay here some can go on the on the stage well please     how can we have some more people on the stage please   I how can I help      so like to invite all of the team um Equity of Education and you can stay on the line right for 14 and a half                 how far down                   I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ENG (เช้า) การประชุมสัมมนาวิชาการระดับนานาชาติด้านการศึกษาพิเศษ ครั้งที่ 9 วันที่ 13 มิถุนายน 2568</dc:title>
  <dc:creator/>
  <cp:keywords/>
  <dcterms:created xsi:type="dcterms:W3CDTF">2025-06-13T05:59:59Z</dcterms:created>
  <dcterms:modified xsi:type="dcterms:W3CDTF">2025-06-13T05: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3 มิถุนายน 2568 เวลา 08.45 น.</vt:lpwstr>
  </property>
  <property fmtid="{D5CDD505-2E9C-101B-9397-08002B2CF9AE}" pid="3" name="subtitle">
    <vt:lpwstr/>
  </property>
</Properties>
</file>